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Алмейда</w:t>
      </w:r>
      <w:r>
        <w:t xml:space="preserve"> </w:t>
      </w:r>
      <w:r>
        <w:t xml:space="preserve">Элеоберт</w:t>
      </w:r>
    </w:p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Целю является познакомиться с системой контроля версий git и github.</w:t>
      </w:r>
    </w:p>
    <w:p>
      <w:pPr>
        <w:pStyle w:val="Heading1"/>
      </w:pPr>
      <w:bookmarkStart w:id="22" w:name="выполнение-лабораторной-работы"/>
      <w:bookmarkEnd w:id="22"/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5334000" cy="4021227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21227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21227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выводы"/>
      <w:bookmarkEnd w:id="26"/>
      <w:r>
        <w:t xml:space="preserve">Выводы</w:t>
      </w:r>
    </w:p>
    <w:p>
      <w:pPr>
        <w:pStyle w:val="FirstParagraph"/>
      </w:pPr>
      <w:r>
        <w:t xml:space="preserve">В этой лабораторной работе мы успешно выполнили все шаги, хотя у нас были проблемы с преобразованием файлов в формат pdf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a8f3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лмейда Элеоберт</dc:creator>
  <dcterms:created xsi:type="dcterms:W3CDTF">2021-02-13T18:07:23Z</dcterms:created>
  <dcterms:modified xsi:type="dcterms:W3CDTF">2021-02-13T18:07:23Z</dcterms:modified>
</cp:coreProperties>
</file>